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настасия</w:t>
      </w:r>
      <w:r>
        <w:t xml:space="preserve"> </w:t>
      </w:r>
      <w:r>
        <w:t xml:space="preserve">Перв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20429"/>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20429"/>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95507"/>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95507"/>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57566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7566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26935"/>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26935"/>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12824"/>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12824"/>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060664"/>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060664"/>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31459"/>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31459"/>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настасия Первий</dc:creator>
  <dc:language>ru-RU</dc:language>
  <cp:keywords/>
  <dcterms:created xsi:type="dcterms:W3CDTF">2024-03-16T07:48:29Z</dcterms:created>
  <dcterms:modified xsi:type="dcterms:W3CDTF">2024-03-16T07: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